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01347B" w14:textId="77777777" w:rsidR="0037702C" w:rsidRDefault="0037702C" w:rsidP="0019105D">
      <w:pPr>
        <w:spacing w:after="0"/>
        <w:jc w:val="distribute"/>
      </w:pPr>
      <w:r w:rsidRPr="0037702C">
        <w:rPr>
          <w:rFonts w:hint="eastAsia"/>
          <w:b/>
          <w:sz w:val="32"/>
        </w:rPr>
        <w:t>Object-</w:t>
      </w:r>
      <w:r w:rsidRPr="0037702C">
        <w:rPr>
          <w:b/>
          <w:sz w:val="32"/>
        </w:rPr>
        <w:t>O</w:t>
      </w:r>
      <w:r w:rsidRPr="0037702C">
        <w:rPr>
          <w:rFonts w:hint="eastAsia"/>
          <w:b/>
          <w:sz w:val="32"/>
        </w:rPr>
        <w:t xml:space="preserve">riented </w:t>
      </w:r>
      <w:r w:rsidRPr="0037702C">
        <w:rPr>
          <w:b/>
          <w:sz w:val="32"/>
        </w:rPr>
        <w:t>P</w:t>
      </w:r>
      <w:r w:rsidRPr="0037702C">
        <w:rPr>
          <w:rFonts w:hint="eastAsia"/>
          <w:b/>
          <w:sz w:val="32"/>
        </w:rPr>
        <w:t>rogramming</w:t>
      </w:r>
      <w:r w:rsidRPr="0037702C">
        <w:rPr>
          <w:b/>
          <w:sz w:val="32"/>
        </w:rPr>
        <w:t xml:space="preserve"> </w:t>
      </w:r>
      <w:r>
        <w:rPr>
          <w:b/>
          <w:sz w:val="32"/>
        </w:rPr>
        <w:t xml:space="preserve">                    </w:t>
      </w:r>
      <w:r w:rsidRPr="0037702C">
        <w:rPr>
          <w:b/>
          <w:sz w:val="28"/>
        </w:rPr>
        <w:t>Lab #01</w:t>
      </w:r>
    </w:p>
    <w:p w14:paraId="31471645" w14:textId="4EFC173E" w:rsidR="0037702C" w:rsidRPr="0037702C" w:rsidRDefault="0037702C" w:rsidP="0019105D">
      <w:pPr>
        <w:spacing w:after="0"/>
        <w:rPr>
          <w:b/>
          <w:sz w:val="22"/>
        </w:rPr>
      </w:pPr>
      <w:r w:rsidRPr="0037702C">
        <w:rPr>
          <w:b/>
          <w:sz w:val="22"/>
        </w:rPr>
        <w:t xml:space="preserve">Department: </w:t>
      </w:r>
      <w:r w:rsidR="0019105D">
        <w:rPr>
          <w:rFonts w:hint="eastAsia"/>
          <w:b/>
          <w:sz w:val="22"/>
        </w:rPr>
        <w:t>컴퓨터공학과</w:t>
      </w:r>
      <w:r w:rsidRPr="0037702C">
        <w:rPr>
          <w:b/>
          <w:sz w:val="22"/>
        </w:rPr>
        <w:t xml:space="preserve">    S</w:t>
      </w:r>
      <w:r w:rsidRPr="0037702C">
        <w:rPr>
          <w:rFonts w:hint="eastAsia"/>
          <w:b/>
          <w:sz w:val="22"/>
        </w:rPr>
        <w:t>tudent ID:</w:t>
      </w:r>
      <w:r w:rsidR="0019105D">
        <w:rPr>
          <w:b/>
          <w:sz w:val="22"/>
        </w:rPr>
        <w:t xml:space="preserve"> 2019110634</w:t>
      </w:r>
      <w:r w:rsidRPr="0037702C">
        <w:rPr>
          <w:b/>
          <w:sz w:val="22"/>
        </w:rPr>
        <w:t xml:space="preserve">           N</w:t>
      </w:r>
      <w:r w:rsidRPr="0037702C">
        <w:rPr>
          <w:rFonts w:hint="eastAsia"/>
          <w:b/>
          <w:sz w:val="22"/>
        </w:rPr>
        <w:t xml:space="preserve">ame: </w:t>
      </w:r>
      <w:r w:rsidR="0019105D">
        <w:rPr>
          <w:rFonts w:hint="eastAsia"/>
          <w:b/>
          <w:sz w:val="22"/>
        </w:rPr>
        <w:t>이창렬</w:t>
      </w:r>
    </w:p>
    <w:p w14:paraId="0F2E28C4" w14:textId="77777777" w:rsidR="004C680D" w:rsidRDefault="004C680D" w:rsidP="0019105D">
      <w:pPr>
        <w:pStyle w:val="a3"/>
        <w:numPr>
          <w:ilvl w:val="0"/>
          <w:numId w:val="1"/>
        </w:numPr>
        <w:spacing w:after="0"/>
        <w:ind w:leftChars="0"/>
      </w:pPr>
      <w:r>
        <w:t>What is a compiler?</w:t>
      </w:r>
    </w:p>
    <w:p w14:paraId="78DE968E" w14:textId="35CDB9C8" w:rsidR="0037702C" w:rsidRDefault="00BA7227" w:rsidP="0019105D">
      <w:pPr>
        <w:pStyle w:val="a3"/>
        <w:spacing w:after="0"/>
        <w:ind w:leftChars="0" w:left="760"/>
      </w:pPr>
      <w:r>
        <w:t>Compiler</w:t>
      </w:r>
      <w:r>
        <w:rPr>
          <w:rFonts w:hint="eastAsia"/>
        </w:rPr>
        <w:t xml:space="preserve">란 </w:t>
      </w:r>
      <w:r>
        <w:t>high-level language</w:t>
      </w:r>
      <w:r>
        <w:rPr>
          <w:rFonts w:hint="eastAsia"/>
        </w:rPr>
        <w:t xml:space="preserve">로 작성된 </w:t>
      </w:r>
      <w:r>
        <w:t>source code</w:t>
      </w:r>
      <w:r>
        <w:rPr>
          <w:rFonts w:hint="eastAsia"/>
        </w:rPr>
        <w:t xml:space="preserve">를 </w:t>
      </w:r>
      <w:r>
        <w:t>low-level language</w:t>
      </w:r>
      <w:r>
        <w:rPr>
          <w:rFonts w:hint="eastAsia"/>
        </w:rPr>
        <w:t>로 변환하는 프로그램을 뜻합니다.</w:t>
      </w:r>
    </w:p>
    <w:p w14:paraId="703E43D3" w14:textId="77777777" w:rsidR="00BA7227" w:rsidRDefault="00BA7227" w:rsidP="0019105D">
      <w:pPr>
        <w:pStyle w:val="a3"/>
        <w:spacing w:after="0"/>
        <w:ind w:leftChars="0" w:left="760"/>
      </w:pPr>
    </w:p>
    <w:p w14:paraId="0E42BE00" w14:textId="77777777" w:rsidR="004C680D" w:rsidRDefault="004C680D" w:rsidP="0019105D">
      <w:pPr>
        <w:pStyle w:val="a3"/>
        <w:numPr>
          <w:ilvl w:val="0"/>
          <w:numId w:val="1"/>
        </w:numPr>
        <w:spacing w:after="0"/>
        <w:ind w:leftChars="0"/>
      </w:pPr>
      <w:r>
        <w:t>How is compiled code different from source code?</w:t>
      </w:r>
    </w:p>
    <w:p w14:paraId="317FB595" w14:textId="61CC0BA1" w:rsidR="0037702C" w:rsidRDefault="00BA7227" w:rsidP="0019105D">
      <w:pPr>
        <w:pStyle w:val="a3"/>
        <w:spacing w:after="0"/>
        <w:ind w:leftChars="0" w:left="760"/>
      </w:pPr>
      <w:r>
        <w:rPr>
          <w:rFonts w:hint="eastAsia"/>
        </w:rPr>
        <w:t xml:space="preserve">먼저 </w:t>
      </w:r>
      <w:r>
        <w:t>source code</w:t>
      </w:r>
      <w:r>
        <w:rPr>
          <w:rFonts w:hint="eastAsia"/>
        </w:rPr>
        <w:t xml:space="preserve">는 </w:t>
      </w:r>
      <w:r>
        <w:t>high-level language</w:t>
      </w:r>
      <w:r>
        <w:rPr>
          <w:rFonts w:hint="eastAsia"/>
        </w:rPr>
        <w:t xml:space="preserve">이며 </w:t>
      </w:r>
      <w:r>
        <w:t>source</w:t>
      </w:r>
      <w:r>
        <w:rPr>
          <w:rFonts w:hint="eastAsia"/>
        </w:rPr>
        <w:t xml:space="preserve"> </w:t>
      </w:r>
      <w:r>
        <w:t>code</w:t>
      </w:r>
      <w:r>
        <w:rPr>
          <w:rFonts w:hint="eastAsia"/>
        </w:rPr>
        <w:t xml:space="preserve">를 </w:t>
      </w:r>
      <w:r>
        <w:t>translate</w:t>
      </w:r>
      <w:r>
        <w:rPr>
          <w:rFonts w:hint="eastAsia"/>
        </w:rPr>
        <w:t xml:space="preserve">한 결과가 </w:t>
      </w:r>
      <w:r>
        <w:t>compiled code</w:t>
      </w:r>
      <w:r>
        <w:rPr>
          <w:rFonts w:hint="eastAsia"/>
        </w:rPr>
        <w:t xml:space="preserve">라서 </w:t>
      </w:r>
      <w:r>
        <w:t xml:space="preserve">source </w:t>
      </w:r>
      <w:r>
        <w:rPr>
          <w:rFonts w:hint="eastAsia"/>
        </w:rPr>
        <w:t>c</w:t>
      </w:r>
      <w:r>
        <w:t>ode</w:t>
      </w:r>
      <w:r>
        <w:rPr>
          <w:rFonts w:hint="eastAsia"/>
        </w:rPr>
        <w:t xml:space="preserve">와 다르게 </w:t>
      </w:r>
      <w:r>
        <w:t>compiled code</w:t>
      </w:r>
      <w:r>
        <w:rPr>
          <w:rFonts w:hint="eastAsia"/>
        </w:rPr>
        <w:t>는 컴퓨터가 직접 인식할 수 있습니다.</w:t>
      </w:r>
    </w:p>
    <w:p w14:paraId="6BE702EA" w14:textId="77777777" w:rsidR="00BA7227" w:rsidRDefault="00BA7227" w:rsidP="0019105D">
      <w:pPr>
        <w:pStyle w:val="a3"/>
        <w:spacing w:after="0"/>
        <w:ind w:leftChars="0" w:left="760"/>
      </w:pPr>
    </w:p>
    <w:p w14:paraId="0B65D5B8" w14:textId="77777777" w:rsidR="004C680D" w:rsidRDefault="004C680D" w:rsidP="0019105D">
      <w:pPr>
        <w:pStyle w:val="a3"/>
        <w:numPr>
          <w:ilvl w:val="0"/>
          <w:numId w:val="1"/>
        </w:numPr>
        <w:spacing w:after="0"/>
        <w:ind w:leftChars="0"/>
      </w:pPr>
      <w:r>
        <w:t>What tool does a programmer use to produce C++ source code?</w:t>
      </w:r>
    </w:p>
    <w:p w14:paraId="5CC4BD59" w14:textId="50098CA7" w:rsidR="0037702C" w:rsidRDefault="00F80FF8" w:rsidP="0019105D">
      <w:pPr>
        <w:pStyle w:val="a3"/>
        <w:spacing w:after="0"/>
      </w:pPr>
      <w:r>
        <w:rPr>
          <w:rFonts w:hint="eastAsia"/>
        </w:rPr>
        <w:t>e</w:t>
      </w:r>
      <w:r>
        <w:t>ditor</w:t>
      </w:r>
    </w:p>
    <w:p w14:paraId="612245FB" w14:textId="77777777" w:rsidR="00BA7227" w:rsidRDefault="00BA7227" w:rsidP="0019105D">
      <w:pPr>
        <w:pStyle w:val="a3"/>
        <w:spacing w:after="0"/>
      </w:pPr>
    </w:p>
    <w:p w14:paraId="3D3CAEC7" w14:textId="5AFBE61B" w:rsidR="00BA7227" w:rsidRDefault="004C680D" w:rsidP="0019105D">
      <w:pPr>
        <w:pStyle w:val="a3"/>
        <w:numPr>
          <w:ilvl w:val="0"/>
          <w:numId w:val="1"/>
        </w:numPr>
        <w:spacing w:after="0"/>
        <w:ind w:leftChars="0"/>
      </w:pPr>
      <w:r>
        <w:t>What tool(s) does a programmer use to convert C++ source code into executable machine code?</w:t>
      </w:r>
    </w:p>
    <w:p w14:paraId="74AB9B2C" w14:textId="1F291AA2" w:rsidR="00BA7227" w:rsidRDefault="00F80FF8" w:rsidP="0019105D">
      <w:pPr>
        <w:pStyle w:val="a3"/>
        <w:spacing w:after="0"/>
      </w:pPr>
      <w:r>
        <w:t>compiler</w:t>
      </w:r>
    </w:p>
    <w:p w14:paraId="07AF2B4B" w14:textId="77777777" w:rsidR="00BA7227" w:rsidRDefault="00BA7227" w:rsidP="0019105D">
      <w:pPr>
        <w:pStyle w:val="a3"/>
        <w:spacing w:after="0"/>
      </w:pPr>
    </w:p>
    <w:p w14:paraId="70CF121C" w14:textId="77777777" w:rsidR="004C680D" w:rsidRDefault="004C680D" w:rsidP="0019105D">
      <w:pPr>
        <w:pStyle w:val="a3"/>
        <w:numPr>
          <w:ilvl w:val="0"/>
          <w:numId w:val="1"/>
        </w:numPr>
        <w:spacing w:after="0"/>
        <w:ind w:leftChars="0"/>
      </w:pPr>
      <w:r>
        <w:t>What does the linker do?</w:t>
      </w:r>
    </w:p>
    <w:p w14:paraId="52F6ABD1" w14:textId="62400D2A" w:rsidR="0037702C" w:rsidRDefault="00BA7227" w:rsidP="0019105D">
      <w:pPr>
        <w:pStyle w:val="a3"/>
        <w:spacing w:after="0"/>
        <w:ind w:leftChars="0" w:left="760"/>
      </w:pPr>
      <w:r>
        <w:rPr>
          <w:rFonts w:hint="eastAsia"/>
        </w:rPr>
        <w:t>l</w:t>
      </w:r>
      <w:r>
        <w:t>inker</w:t>
      </w:r>
      <w:r>
        <w:rPr>
          <w:rFonts w:hint="eastAsia"/>
        </w:rPr>
        <w:t>는 c</w:t>
      </w:r>
      <w:r>
        <w:t xml:space="preserve">ompile </w:t>
      </w:r>
      <w:r>
        <w:rPr>
          <w:rFonts w:hint="eastAsia"/>
        </w:rPr>
        <w:t>후 생성된</w:t>
      </w:r>
      <w:r>
        <w:t xml:space="preserve"> </w:t>
      </w:r>
      <w:r w:rsidR="00F80FF8">
        <w:rPr>
          <w:rFonts w:hint="eastAsia"/>
        </w:rPr>
        <w:t xml:space="preserve">여러 개의 </w:t>
      </w:r>
      <w:r>
        <w:t>.obj</w:t>
      </w:r>
      <w:r>
        <w:rPr>
          <w:rFonts w:hint="eastAsia"/>
        </w:rPr>
        <w:t>파일을</w:t>
      </w:r>
      <w:r w:rsidR="00F80FF8">
        <w:rPr>
          <w:rFonts w:hint="eastAsia"/>
        </w:rPr>
        <w:t xml:space="preserve"> 합쳐서 하나의</w:t>
      </w:r>
      <w:r>
        <w:rPr>
          <w:rFonts w:hint="eastAsia"/>
        </w:rPr>
        <w:t xml:space="preserve"> </w:t>
      </w:r>
      <w:r>
        <w:t>.exe</w:t>
      </w:r>
      <w:r>
        <w:rPr>
          <w:rFonts w:hint="eastAsia"/>
        </w:rPr>
        <w:t>파일로 변환시켜줍니다.</w:t>
      </w:r>
    </w:p>
    <w:p w14:paraId="6E2A24A0" w14:textId="77777777" w:rsidR="00BA7227" w:rsidRDefault="00BA7227" w:rsidP="0019105D">
      <w:pPr>
        <w:pStyle w:val="a3"/>
        <w:spacing w:after="0"/>
        <w:ind w:leftChars="0" w:left="760"/>
      </w:pPr>
    </w:p>
    <w:p w14:paraId="5C2A5434" w14:textId="77777777" w:rsidR="004C680D" w:rsidRDefault="004C680D" w:rsidP="0019105D">
      <w:pPr>
        <w:pStyle w:val="a3"/>
        <w:numPr>
          <w:ilvl w:val="0"/>
          <w:numId w:val="1"/>
        </w:numPr>
        <w:spacing w:after="0"/>
        <w:ind w:leftChars="0"/>
      </w:pPr>
      <w:r>
        <w:t>Does the linker deal with files containing source code or machine language code?</w:t>
      </w:r>
    </w:p>
    <w:p w14:paraId="5EED4294" w14:textId="324E5FA0" w:rsidR="0037702C" w:rsidRDefault="00F80FF8" w:rsidP="0019105D">
      <w:pPr>
        <w:pStyle w:val="a3"/>
        <w:spacing w:after="0"/>
        <w:ind w:leftChars="0" w:left="760"/>
      </w:pPr>
      <w:r>
        <w:t>Machine language code</w:t>
      </w:r>
    </w:p>
    <w:p w14:paraId="2A55219A" w14:textId="77777777" w:rsidR="00F80FF8" w:rsidRDefault="00F80FF8" w:rsidP="0019105D">
      <w:pPr>
        <w:pStyle w:val="a3"/>
        <w:spacing w:after="0"/>
        <w:ind w:leftChars="0" w:left="760"/>
      </w:pPr>
    </w:p>
    <w:p w14:paraId="4F2012FD" w14:textId="77777777" w:rsidR="004C680D" w:rsidRDefault="004C680D" w:rsidP="0019105D">
      <w:pPr>
        <w:pStyle w:val="a3"/>
        <w:numPr>
          <w:ilvl w:val="0"/>
          <w:numId w:val="1"/>
        </w:numPr>
        <w:spacing w:after="0"/>
        <w:ind w:leftChars="0"/>
      </w:pPr>
      <w:r>
        <w:t>What does the preprocessor do to source code?</w:t>
      </w:r>
    </w:p>
    <w:p w14:paraId="1C854AFB" w14:textId="28AA3D85" w:rsidR="0037702C" w:rsidRDefault="00F80FF8" w:rsidP="0019105D">
      <w:pPr>
        <w:pStyle w:val="a3"/>
        <w:spacing w:after="0"/>
        <w:ind w:leftChars="0" w:left="760"/>
        <w:rPr>
          <w:rFonts w:hint="eastAsia"/>
        </w:rPr>
      </w:pPr>
      <w:r>
        <w:t>Preprocessor</w:t>
      </w:r>
      <w:r>
        <w:rPr>
          <w:rFonts w:hint="eastAsia"/>
        </w:rPr>
        <w:t xml:space="preserve">는 </w:t>
      </w:r>
      <w:r w:rsidR="006B22F5">
        <w:rPr>
          <w:rFonts w:hint="eastAsia"/>
        </w:rPr>
        <w:t>입력 데이터를 처리해 다른 프로그램에 대한 입력으로 사용되는 출력 데이터를 만드는 프로그램입니다.</w:t>
      </w:r>
    </w:p>
    <w:p w14:paraId="2AACFD9F" w14:textId="77777777" w:rsidR="00F80FF8" w:rsidRDefault="00F80FF8" w:rsidP="0019105D">
      <w:pPr>
        <w:pStyle w:val="a3"/>
        <w:spacing w:after="0"/>
        <w:ind w:leftChars="0" w:left="760"/>
      </w:pPr>
    </w:p>
    <w:p w14:paraId="409A3535" w14:textId="138FDBE2" w:rsidR="004C680D" w:rsidRDefault="004C680D" w:rsidP="0019105D">
      <w:pPr>
        <w:pStyle w:val="a3"/>
        <w:numPr>
          <w:ilvl w:val="0"/>
          <w:numId w:val="1"/>
        </w:numPr>
        <w:spacing w:after="0"/>
        <w:ind w:leftChars="0"/>
      </w:pPr>
      <w:r>
        <w:t>List several advantages developing software in a higher-level language has over developing software in machine language.</w:t>
      </w:r>
    </w:p>
    <w:p w14:paraId="503B89B8" w14:textId="2BAEB89B" w:rsidR="0095387F" w:rsidRDefault="0095387F" w:rsidP="0095387F">
      <w:pPr>
        <w:pStyle w:val="a3"/>
        <w:spacing w:after="0"/>
        <w:ind w:leftChars="0" w:left="760"/>
      </w:pPr>
      <w:r>
        <w:t>high-level language</w:t>
      </w:r>
      <w:r>
        <w:rPr>
          <w:rFonts w:hint="eastAsia"/>
        </w:rPr>
        <w:t>는 O</w:t>
      </w:r>
      <w:r>
        <w:t>S</w:t>
      </w:r>
      <w:r>
        <w:rPr>
          <w:rFonts w:hint="eastAsia"/>
        </w:rPr>
        <w:t>와 무관하게 작성가능하며,</w:t>
      </w:r>
      <w:r>
        <w:t xml:space="preserve"> </w:t>
      </w:r>
      <w:r>
        <w:rPr>
          <w:rFonts w:hint="eastAsia"/>
        </w:rPr>
        <w:t>생산성이 좋고 배우기 쉬우며 사용자 친화적인 언어라 직관적입니다.</w:t>
      </w:r>
    </w:p>
    <w:p w14:paraId="21746740" w14:textId="77777777" w:rsidR="0095387F" w:rsidRDefault="0095387F" w:rsidP="0095387F">
      <w:pPr>
        <w:pStyle w:val="a3"/>
        <w:spacing w:after="0"/>
        <w:ind w:leftChars="0" w:left="760"/>
      </w:pPr>
    </w:p>
    <w:p w14:paraId="24BE28DA" w14:textId="7ECB16ED" w:rsidR="004C680D" w:rsidRDefault="004C680D" w:rsidP="0019105D">
      <w:pPr>
        <w:pStyle w:val="a3"/>
        <w:numPr>
          <w:ilvl w:val="0"/>
          <w:numId w:val="1"/>
        </w:numPr>
        <w:spacing w:after="0"/>
        <w:ind w:leftChars="0"/>
      </w:pPr>
      <w:r>
        <w:t>How can an IDE improve a programmer’s productivity?</w:t>
      </w:r>
    </w:p>
    <w:p w14:paraId="2E31E7DF" w14:textId="6C112235" w:rsidR="0037702C" w:rsidRDefault="0095387F" w:rsidP="0019105D">
      <w:pPr>
        <w:pStyle w:val="a3"/>
        <w:spacing w:after="0"/>
        <w:ind w:leftChars="0" w:left="760"/>
      </w:pPr>
      <w:r>
        <w:rPr>
          <w:rFonts w:hint="eastAsia"/>
        </w:rPr>
        <w:t xml:space="preserve">기존 </w:t>
      </w:r>
      <w:r>
        <w:t>editor</w:t>
      </w:r>
      <w:r>
        <w:rPr>
          <w:rFonts w:hint="eastAsia"/>
        </w:rPr>
        <w:t xml:space="preserve">와 다르게 </w:t>
      </w:r>
      <w:r>
        <w:t>IDE</w:t>
      </w:r>
      <w:r>
        <w:rPr>
          <w:rFonts w:hint="eastAsia"/>
        </w:rPr>
        <w:t xml:space="preserve">는 통합 개발 환경으로써 </w:t>
      </w:r>
      <w:r>
        <w:t>source code</w:t>
      </w:r>
      <w:r>
        <w:rPr>
          <w:rFonts w:hint="eastAsia"/>
        </w:rPr>
        <w:t xml:space="preserve">를 작성하고 </w:t>
      </w:r>
      <w:r>
        <w:t>preprocessor</w:t>
      </w:r>
      <w:r>
        <w:rPr>
          <w:rFonts w:hint="eastAsia"/>
        </w:rPr>
        <w:t xml:space="preserve">과 </w:t>
      </w:r>
      <w:r>
        <w:t>compi</w:t>
      </w:r>
      <w:r>
        <w:rPr>
          <w:rFonts w:hint="eastAsia"/>
        </w:rPr>
        <w:t>l</w:t>
      </w:r>
      <w:r>
        <w:t>e</w:t>
      </w:r>
      <w:r>
        <w:rPr>
          <w:rFonts w:hint="eastAsia"/>
        </w:rPr>
        <w:t xml:space="preserve"> 그리고 </w:t>
      </w:r>
      <w:r>
        <w:t>linker</w:t>
      </w:r>
      <w:r>
        <w:rPr>
          <w:rFonts w:hint="eastAsia"/>
        </w:rPr>
        <w:t>까지 손쉽게 작업할 수 있습니다.</w:t>
      </w:r>
    </w:p>
    <w:p w14:paraId="4B992416" w14:textId="77777777" w:rsidR="004C680D" w:rsidRDefault="004C680D" w:rsidP="0019105D">
      <w:pPr>
        <w:pStyle w:val="a3"/>
        <w:numPr>
          <w:ilvl w:val="0"/>
          <w:numId w:val="1"/>
        </w:numPr>
        <w:spacing w:after="0"/>
        <w:ind w:leftChars="0"/>
      </w:pPr>
      <w:r>
        <w:lastRenderedPageBreak/>
        <w:t>Name a popular C++ IDE is used by programmers developing for Microsoft Windows.</w:t>
      </w:r>
    </w:p>
    <w:p w14:paraId="4D0A442C" w14:textId="62840E62" w:rsidR="0037702C" w:rsidRDefault="0095387F" w:rsidP="0019105D">
      <w:pPr>
        <w:pStyle w:val="a3"/>
        <w:spacing w:after="0"/>
        <w:ind w:leftChars="0" w:left="760"/>
      </w:pPr>
      <w:r>
        <w:rPr>
          <w:rFonts w:hint="eastAsia"/>
        </w:rPr>
        <w:t>V</w:t>
      </w:r>
      <w:r>
        <w:t>isual Studio</w:t>
      </w:r>
    </w:p>
    <w:p w14:paraId="1DE62035" w14:textId="77777777" w:rsidR="004C680D" w:rsidRDefault="004C680D" w:rsidP="0019105D">
      <w:pPr>
        <w:pStyle w:val="a3"/>
        <w:numPr>
          <w:ilvl w:val="0"/>
          <w:numId w:val="1"/>
        </w:numPr>
        <w:spacing w:after="0"/>
        <w:ind w:leftChars="0"/>
      </w:pPr>
      <w:r>
        <w:rPr>
          <w:rFonts w:hint="eastAsia"/>
        </w:rPr>
        <w:t xml:space="preserve">What </w:t>
      </w:r>
      <w:r>
        <w:t>are the primary differences between symbolic and high-level languages?</w:t>
      </w:r>
    </w:p>
    <w:p w14:paraId="206E4B07" w14:textId="3B796BD2" w:rsidR="0037702C" w:rsidRDefault="0095387F" w:rsidP="0019105D">
      <w:pPr>
        <w:pStyle w:val="a3"/>
        <w:spacing w:after="0"/>
        <w:ind w:leftChars="0" w:left="760"/>
      </w:pPr>
      <w:r w:rsidRPr="0095387F">
        <w:t xml:space="preserve">machine language는 기계가 인식할 수 있는 언어라 세부적인 코드로 이루어진 것에 반해 high-level language는 사용자에게 가까운 </w:t>
      </w:r>
      <w:r>
        <w:rPr>
          <w:rFonts w:hint="eastAsia"/>
        </w:rPr>
        <w:t>언어입니다</w:t>
      </w:r>
      <w:r w:rsidRPr="0095387F">
        <w:t>.</w:t>
      </w:r>
    </w:p>
    <w:p w14:paraId="634C0990" w14:textId="77777777" w:rsidR="0095387F" w:rsidRPr="0095387F" w:rsidRDefault="0095387F" w:rsidP="0019105D">
      <w:pPr>
        <w:pStyle w:val="a3"/>
        <w:spacing w:after="0"/>
        <w:ind w:leftChars="0" w:left="760"/>
      </w:pPr>
    </w:p>
    <w:p w14:paraId="424100BE" w14:textId="77777777" w:rsidR="004C680D" w:rsidRDefault="004C680D" w:rsidP="0019105D">
      <w:pPr>
        <w:pStyle w:val="a3"/>
        <w:numPr>
          <w:ilvl w:val="0"/>
          <w:numId w:val="1"/>
        </w:numPr>
        <w:spacing w:after="0"/>
        <w:ind w:leftChars="0"/>
      </w:pPr>
      <w:r>
        <w:t>What is the difference between a source code and an object module?</w:t>
      </w:r>
    </w:p>
    <w:p w14:paraId="52C65183" w14:textId="4FE71E76" w:rsidR="00386C06" w:rsidRPr="0095387F" w:rsidRDefault="0095387F" w:rsidP="0019105D">
      <w:pPr>
        <w:pStyle w:val="a3"/>
        <w:spacing w:after="0"/>
        <w:ind w:leftChars="0" w:left="760"/>
      </w:pPr>
      <w:r>
        <w:rPr>
          <w:rFonts w:hint="eastAsia"/>
        </w:rPr>
        <w:t>s</w:t>
      </w:r>
      <w:r>
        <w:t>ource code</w:t>
      </w:r>
      <w:r>
        <w:rPr>
          <w:rFonts w:hint="eastAsia"/>
        </w:rPr>
        <w:t xml:space="preserve">는 처음에 작성하는 코드이고 </w:t>
      </w:r>
      <w:r>
        <w:t>object code</w:t>
      </w:r>
      <w:r>
        <w:rPr>
          <w:rFonts w:hint="eastAsia"/>
        </w:rPr>
        <w:t xml:space="preserve">는 </w:t>
      </w:r>
      <w:r>
        <w:t>assembler</w:t>
      </w:r>
      <w:r>
        <w:rPr>
          <w:rFonts w:hint="eastAsia"/>
        </w:rPr>
        <w:t xml:space="preserve">에서 </w:t>
      </w:r>
      <w:r>
        <w:t>linker</w:t>
      </w:r>
      <w:r>
        <w:rPr>
          <w:rFonts w:hint="eastAsia"/>
        </w:rPr>
        <w:t>로 넘어갈 때 쓰는 코드입니다.</w:t>
      </w:r>
      <w:r>
        <w:t xml:space="preserve"> </w:t>
      </w:r>
      <w:r>
        <w:rPr>
          <w:rFonts w:hint="eastAsia"/>
        </w:rPr>
        <w:t xml:space="preserve">이때 </w:t>
      </w:r>
      <w:r>
        <w:t>library</w:t>
      </w:r>
      <w:r>
        <w:rPr>
          <w:rFonts w:hint="eastAsia"/>
        </w:rPr>
        <w:t xml:space="preserve">와 많은 </w:t>
      </w:r>
      <w:r>
        <w:t>object file</w:t>
      </w:r>
      <w:r>
        <w:rPr>
          <w:rFonts w:hint="eastAsia"/>
        </w:rPr>
        <w:t xml:space="preserve">들이 함께 </w:t>
      </w:r>
      <w:r>
        <w:t>linker</w:t>
      </w:r>
      <w:r>
        <w:rPr>
          <w:rFonts w:hint="eastAsia"/>
        </w:rPr>
        <w:t>로 들어갑니다.</w:t>
      </w:r>
    </w:p>
    <w:p w14:paraId="1D31FC4A" w14:textId="77777777" w:rsidR="004C680D" w:rsidRDefault="004C680D" w:rsidP="0019105D">
      <w:pPr>
        <w:pStyle w:val="a3"/>
        <w:numPr>
          <w:ilvl w:val="0"/>
          <w:numId w:val="1"/>
        </w:numPr>
        <w:spacing w:after="0"/>
        <w:ind w:leftChars="0"/>
      </w:pPr>
      <w:r>
        <w:t>What preprocessor directive is necessary to use statements with the std::cout printing stream object?</w:t>
      </w:r>
    </w:p>
    <w:p w14:paraId="21A8535D" w14:textId="1A4A3FC0" w:rsidR="00386C06" w:rsidRDefault="0019105D" w:rsidP="0019105D">
      <w:pPr>
        <w:pStyle w:val="a3"/>
        <w:spacing w:after="0"/>
        <w:ind w:leftChars="0" w:left="760"/>
      </w:pPr>
      <w:r>
        <w:rPr>
          <w:rFonts w:hint="eastAsia"/>
        </w:rPr>
        <w:t>i</w:t>
      </w:r>
      <w:r>
        <w:t>ostream</w:t>
      </w:r>
    </w:p>
    <w:p w14:paraId="2D7C59D4" w14:textId="77777777" w:rsidR="0019105D" w:rsidRDefault="0019105D" w:rsidP="0019105D">
      <w:pPr>
        <w:pStyle w:val="a3"/>
        <w:spacing w:after="0"/>
        <w:ind w:leftChars="0" w:left="760"/>
      </w:pPr>
    </w:p>
    <w:p w14:paraId="5192DE44" w14:textId="77777777" w:rsidR="004C680D" w:rsidRDefault="004C680D" w:rsidP="0019105D">
      <w:pPr>
        <w:pStyle w:val="a3"/>
        <w:numPr>
          <w:ilvl w:val="0"/>
          <w:numId w:val="1"/>
        </w:numPr>
        <w:spacing w:after="0"/>
        <w:ind w:leftChars="0"/>
      </w:pPr>
      <w:r>
        <w:t>What statement allows the short name cout to be used instead of std::cout?</w:t>
      </w:r>
    </w:p>
    <w:p w14:paraId="0A65BB7C" w14:textId="019EFB60" w:rsidR="00386C06" w:rsidRDefault="00EC6AE8" w:rsidP="0019105D">
      <w:pPr>
        <w:pStyle w:val="a3"/>
        <w:spacing w:after="0"/>
        <w:ind w:leftChars="0" w:left="760"/>
      </w:pPr>
      <w:r>
        <w:rPr>
          <w:rFonts w:hint="eastAsia"/>
        </w:rPr>
        <w:t>u</w:t>
      </w:r>
      <w:r>
        <w:t>sing namespace std</w:t>
      </w:r>
    </w:p>
    <w:p w14:paraId="4B1E3DDC" w14:textId="77777777" w:rsidR="0019105D" w:rsidRDefault="0019105D" w:rsidP="0019105D">
      <w:pPr>
        <w:pStyle w:val="a3"/>
        <w:spacing w:after="0"/>
        <w:ind w:leftChars="0" w:left="760"/>
      </w:pPr>
    </w:p>
    <w:p w14:paraId="7BD64348" w14:textId="77777777" w:rsidR="004C680D" w:rsidRDefault="004C680D" w:rsidP="0019105D">
      <w:pPr>
        <w:pStyle w:val="a3"/>
        <w:numPr>
          <w:ilvl w:val="0"/>
          <w:numId w:val="1"/>
        </w:numPr>
        <w:spacing w:after="0"/>
        <w:ind w:leftChars="0"/>
      </w:pPr>
      <w:r>
        <w:t>What does the name std stand for?</w:t>
      </w:r>
    </w:p>
    <w:p w14:paraId="65E02D0C" w14:textId="1E224BC7" w:rsidR="00386C06" w:rsidRDefault="00AC2348" w:rsidP="0019105D">
      <w:pPr>
        <w:pStyle w:val="a3"/>
        <w:spacing w:after="0"/>
        <w:ind w:leftChars="0" w:left="760"/>
      </w:pPr>
      <w:r>
        <w:rPr>
          <w:rFonts w:hint="eastAsia"/>
        </w:rPr>
        <w:t>s</w:t>
      </w:r>
      <w:r>
        <w:t>tandard</w:t>
      </w:r>
    </w:p>
    <w:p w14:paraId="642D03FE" w14:textId="77777777" w:rsidR="004C680D" w:rsidRDefault="004C680D" w:rsidP="0019105D">
      <w:pPr>
        <w:pStyle w:val="a3"/>
        <w:numPr>
          <w:ilvl w:val="0"/>
          <w:numId w:val="1"/>
        </w:numPr>
        <w:spacing w:after="0"/>
        <w:ind w:leftChars="0"/>
      </w:pPr>
      <w:r>
        <w:t>All C++ programs must have a function named what?</w:t>
      </w:r>
    </w:p>
    <w:p w14:paraId="2DFF10EC" w14:textId="2F1FC9F7" w:rsidR="00386C06" w:rsidRDefault="00743BAD" w:rsidP="0019105D">
      <w:pPr>
        <w:pStyle w:val="a3"/>
        <w:spacing w:after="0"/>
        <w:ind w:leftChars="0" w:left="760"/>
      </w:pPr>
      <w:r>
        <w:rPr>
          <w:rFonts w:hint="eastAsia"/>
        </w:rPr>
        <w:t>m</w:t>
      </w:r>
      <w:r>
        <w:t>ain</w:t>
      </w:r>
    </w:p>
    <w:p w14:paraId="2D390BEC" w14:textId="77777777" w:rsidR="004C680D" w:rsidRDefault="004C680D" w:rsidP="0019105D">
      <w:pPr>
        <w:pStyle w:val="a3"/>
        <w:numPr>
          <w:ilvl w:val="0"/>
          <w:numId w:val="1"/>
        </w:numPr>
        <w:spacing w:after="0"/>
        <w:ind w:leftChars="0"/>
      </w:pPr>
      <w:r>
        <w:t>The body of main is enclosed within what symbols?</w:t>
      </w:r>
    </w:p>
    <w:p w14:paraId="008B1C94" w14:textId="7193E484" w:rsidR="00386C06" w:rsidRDefault="00743BAD" w:rsidP="0019105D">
      <w:pPr>
        <w:pStyle w:val="a3"/>
        <w:spacing w:after="0"/>
        <w:ind w:leftChars="0" w:left="760"/>
      </w:pPr>
      <w:r>
        <w:rPr>
          <w:rFonts w:hint="eastAsia"/>
        </w:rPr>
        <w:t>;</w:t>
      </w:r>
    </w:p>
    <w:p w14:paraId="73D403F3" w14:textId="77777777" w:rsidR="004C680D" w:rsidRDefault="004C680D" w:rsidP="0019105D">
      <w:pPr>
        <w:pStyle w:val="a3"/>
        <w:numPr>
          <w:ilvl w:val="0"/>
          <w:numId w:val="1"/>
        </w:numPr>
        <w:spacing w:after="0"/>
        <w:ind w:leftChars="0"/>
      </w:pPr>
      <w:r>
        <w:t>What operator directs information to the std::cout output stream?</w:t>
      </w:r>
    </w:p>
    <w:p w14:paraId="27A8653C" w14:textId="1F75972F" w:rsidR="00386C06" w:rsidRDefault="002851CE" w:rsidP="0019105D">
      <w:pPr>
        <w:pStyle w:val="a3"/>
        <w:spacing w:after="0"/>
        <w:ind w:leftChars="0" w:left="760"/>
      </w:pPr>
      <w:r>
        <w:rPr>
          <w:rFonts w:hint="eastAsia"/>
        </w:rPr>
        <w:t>l</w:t>
      </w:r>
      <w:r>
        <w:t>ibrary</w:t>
      </w:r>
    </w:p>
    <w:p w14:paraId="024079A8" w14:textId="77777777" w:rsidR="004C680D" w:rsidRDefault="004C680D" w:rsidP="0019105D">
      <w:pPr>
        <w:pStyle w:val="a3"/>
        <w:numPr>
          <w:ilvl w:val="0"/>
          <w:numId w:val="1"/>
        </w:numPr>
        <w:spacing w:after="0"/>
        <w:ind w:leftChars="0"/>
      </w:pPr>
      <w:r>
        <w:t>Write a C++ program that prints your name in the console window.</w:t>
      </w:r>
    </w:p>
    <w:p w14:paraId="38FA71BA" w14:textId="5DDCDD87" w:rsidR="00386C06" w:rsidRPr="003C0800" w:rsidRDefault="0037702C" w:rsidP="003C0800">
      <w:pPr>
        <w:pStyle w:val="a3"/>
        <w:spacing w:after="0"/>
        <w:ind w:leftChars="0" w:left="760"/>
      </w:pPr>
      <w:r w:rsidRPr="003C0800">
        <w:rPr>
          <w:rFonts w:hint="eastAsia"/>
        </w:rPr>
        <w:t>C</w:t>
      </w:r>
      <w:r w:rsidRPr="003C0800">
        <w:t xml:space="preserve">ode: </w:t>
      </w:r>
    </w:p>
    <w:p w14:paraId="4DE7613A" w14:textId="77777777" w:rsidR="003C0800" w:rsidRPr="003C0800" w:rsidRDefault="003C0800" w:rsidP="003C0800">
      <w:pPr>
        <w:pStyle w:val="a3"/>
        <w:spacing w:after="0"/>
      </w:pPr>
      <w:r w:rsidRPr="003C0800">
        <w:t>#include &lt;iostream&gt;</w:t>
      </w:r>
    </w:p>
    <w:p w14:paraId="4089BC5F" w14:textId="77777777" w:rsidR="003C0800" w:rsidRPr="003C0800" w:rsidRDefault="003C0800" w:rsidP="003C0800">
      <w:pPr>
        <w:pStyle w:val="a3"/>
        <w:spacing w:after="0"/>
      </w:pPr>
      <w:r w:rsidRPr="003C0800">
        <w:t>using namespace std;</w:t>
      </w:r>
    </w:p>
    <w:p w14:paraId="7F0C5B3B" w14:textId="77777777" w:rsidR="003C0800" w:rsidRPr="003C0800" w:rsidRDefault="003C0800" w:rsidP="003C0800">
      <w:pPr>
        <w:pStyle w:val="a3"/>
        <w:spacing w:after="0"/>
      </w:pPr>
      <w:r w:rsidRPr="003C0800">
        <w:t>int main(){</w:t>
      </w:r>
    </w:p>
    <w:p w14:paraId="1814D4A8" w14:textId="344EF91B" w:rsidR="003C0800" w:rsidRPr="003C0800" w:rsidRDefault="003C0800" w:rsidP="003C0800">
      <w:pPr>
        <w:pStyle w:val="a3"/>
        <w:spacing w:after="0"/>
      </w:pPr>
      <w:r w:rsidRPr="003C0800">
        <w:tab/>
        <w:t>cout &lt;&lt; "이창렬"</w:t>
      </w:r>
      <w:r>
        <w:t>;</w:t>
      </w:r>
    </w:p>
    <w:p w14:paraId="7D2B66F2" w14:textId="0D2093F8" w:rsidR="003C0800" w:rsidRPr="003C0800" w:rsidRDefault="003C0800" w:rsidP="003C0800">
      <w:pPr>
        <w:pStyle w:val="a3"/>
        <w:spacing w:after="0"/>
        <w:ind w:leftChars="0" w:left="760"/>
      </w:pPr>
      <w:r w:rsidRPr="003C0800">
        <w:t>}</w:t>
      </w:r>
    </w:p>
    <w:p w14:paraId="35D94E29" w14:textId="44AF5CD8" w:rsidR="003C0800" w:rsidRDefault="003C0800" w:rsidP="003C0800">
      <w:pPr>
        <w:pStyle w:val="a3"/>
        <w:spacing w:after="0"/>
        <w:ind w:leftChars="0" w:left="760"/>
      </w:pPr>
      <w:r>
        <w:rPr>
          <w:rFonts w:hint="eastAsia"/>
        </w:rPr>
        <w:t>R</w:t>
      </w:r>
      <w:r>
        <w:t>un:</w:t>
      </w:r>
    </w:p>
    <w:p w14:paraId="16899852" w14:textId="51E4098B" w:rsidR="003C0800" w:rsidRPr="003C0800" w:rsidRDefault="003C0800" w:rsidP="003C0800">
      <w:pPr>
        <w:pStyle w:val="a3"/>
        <w:spacing w:after="0"/>
        <w:ind w:leftChars="0" w:left="760"/>
      </w:pPr>
      <w:r>
        <w:rPr>
          <w:rFonts w:hint="eastAsia"/>
        </w:rPr>
        <w:t>이창렬</w:t>
      </w:r>
    </w:p>
    <w:p w14:paraId="7AE9AD3B" w14:textId="77777777" w:rsidR="00386C06" w:rsidRDefault="00386C06" w:rsidP="0019105D">
      <w:pPr>
        <w:pStyle w:val="a3"/>
        <w:spacing w:after="0"/>
        <w:ind w:leftChars="0" w:left="760"/>
      </w:pPr>
    </w:p>
    <w:p w14:paraId="71A7A744" w14:textId="77777777" w:rsidR="004C680D" w:rsidRDefault="004C680D" w:rsidP="0019105D">
      <w:pPr>
        <w:pStyle w:val="a3"/>
        <w:numPr>
          <w:ilvl w:val="0"/>
          <w:numId w:val="1"/>
        </w:numPr>
        <w:spacing w:after="0"/>
        <w:ind w:leftChars="0"/>
      </w:pPr>
      <w:r>
        <w:t xml:space="preserve">Write a C++ program that prints your first and last name in the console window. Your first name should appear on one line, and your last name </w:t>
      </w:r>
      <w:r w:rsidR="007E7003">
        <w:t xml:space="preserve">should </w:t>
      </w:r>
      <w:r>
        <w:t>appear on the next line.</w:t>
      </w:r>
    </w:p>
    <w:p w14:paraId="47C8DF34" w14:textId="54B751F4" w:rsidR="00386C06" w:rsidRDefault="00386C06" w:rsidP="0019105D">
      <w:pPr>
        <w:pStyle w:val="a3"/>
        <w:spacing w:after="0"/>
        <w:ind w:leftChars="0" w:left="760"/>
      </w:pPr>
      <w:r>
        <w:lastRenderedPageBreak/>
        <w:t>Code:</w:t>
      </w:r>
    </w:p>
    <w:p w14:paraId="16C9E3AC" w14:textId="77777777" w:rsidR="003C0800" w:rsidRDefault="003C0800" w:rsidP="003C0800">
      <w:pPr>
        <w:pStyle w:val="a3"/>
        <w:spacing w:after="0"/>
      </w:pPr>
      <w:r>
        <w:t>#include &lt;iostream&gt;</w:t>
      </w:r>
    </w:p>
    <w:p w14:paraId="5A30069D" w14:textId="77777777" w:rsidR="003C0800" w:rsidRDefault="003C0800" w:rsidP="003C0800">
      <w:pPr>
        <w:pStyle w:val="a3"/>
        <w:spacing w:after="0"/>
      </w:pPr>
      <w:r>
        <w:t>using namespace std;</w:t>
      </w:r>
    </w:p>
    <w:p w14:paraId="7F7A99A9" w14:textId="77777777" w:rsidR="003C0800" w:rsidRDefault="003C0800" w:rsidP="003C0800">
      <w:pPr>
        <w:pStyle w:val="a3"/>
        <w:spacing w:after="0"/>
      </w:pPr>
      <w:r>
        <w:t>int main(){</w:t>
      </w:r>
    </w:p>
    <w:p w14:paraId="1D65E66D" w14:textId="77777777" w:rsidR="003C0800" w:rsidRDefault="003C0800" w:rsidP="003C0800">
      <w:pPr>
        <w:pStyle w:val="a3"/>
        <w:spacing w:after="0"/>
      </w:pPr>
      <w:r>
        <w:tab/>
        <w:t>cout &lt;&lt; "창렬\n"&lt;&lt;"이";</w:t>
      </w:r>
    </w:p>
    <w:p w14:paraId="17CFF2FB" w14:textId="6945AB27" w:rsidR="003C0800" w:rsidRDefault="003C0800" w:rsidP="003C0800">
      <w:pPr>
        <w:pStyle w:val="a3"/>
        <w:spacing w:after="0"/>
        <w:ind w:leftChars="0" w:left="760"/>
      </w:pPr>
      <w:r>
        <w:t>}</w:t>
      </w:r>
    </w:p>
    <w:p w14:paraId="00279F58" w14:textId="77777777" w:rsidR="00386C06" w:rsidRDefault="00386C06" w:rsidP="0019105D">
      <w:pPr>
        <w:pStyle w:val="a3"/>
        <w:spacing w:after="0"/>
        <w:ind w:leftChars="0" w:left="760"/>
      </w:pPr>
      <w:r>
        <w:t>Run:</w:t>
      </w:r>
    </w:p>
    <w:p w14:paraId="0B189118" w14:textId="5C790333" w:rsidR="00386C06" w:rsidRDefault="003C0800" w:rsidP="0019105D">
      <w:pPr>
        <w:pStyle w:val="a3"/>
        <w:spacing w:after="0"/>
        <w:ind w:leftChars="0" w:left="760"/>
      </w:pPr>
      <w:r>
        <w:rPr>
          <w:rFonts w:hint="eastAsia"/>
        </w:rPr>
        <w:t>창렬</w:t>
      </w:r>
    </w:p>
    <w:p w14:paraId="297C9957" w14:textId="292FA913" w:rsidR="003C0800" w:rsidRDefault="003C0800" w:rsidP="0019105D">
      <w:pPr>
        <w:pStyle w:val="a3"/>
        <w:spacing w:after="0"/>
        <w:ind w:leftChars="0" w:left="760"/>
      </w:pPr>
      <w:r>
        <w:rPr>
          <w:rFonts w:hint="eastAsia"/>
        </w:rPr>
        <w:t>이</w:t>
      </w:r>
    </w:p>
    <w:p w14:paraId="2475FEF1" w14:textId="77777777" w:rsidR="003C0800" w:rsidRDefault="003C0800" w:rsidP="0019105D">
      <w:pPr>
        <w:pStyle w:val="a3"/>
        <w:spacing w:after="0"/>
        <w:ind w:leftChars="0" w:left="760"/>
      </w:pPr>
    </w:p>
    <w:p w14:paraId="4882F9F2" w14:textId="77777777" w:rsidR="00386C06" w:rsidRDefault="00386C06" w:rsidP="0019105D">
      <w:pPr>
        <w:pStyle w:val="a3"/>
        <w:numPr>
          <w:ilvl w:val="0"/>
          <w:numId w:val="1"/>
        </w:numPr>
        <w:spacing w:after="0"/>
        <w:ind w:leftChars="0"/>
      </w:pPr>
      <w:r>
        <w:t>Write your own OS and IDE, explain the compiling and linking</w:t>
      </w:r>
      <w:r w:rsidR="007F747A">
        <w:t xml:space="preserve"> process, and show the screenshot. </w:t>
      </w:r>
    </w:p>
    <w:p w14:paraId="63BB91EB" w14:textId="798E01F9" w:rsidR="00386C06" w:rsidRPr="00386C06" w:rsidRDefault="003C0800" w:rsidP="0019105D">
      <w:pPr>
        <w:pStyle w:val="a3"/>
        <w:spacing w:after="0"/>
        <w:ind w:leftChars="0" w:left="760"/>
      </w:pPr>
      <w:r>
        <w:t xml:space="preserve">OS : </w:t>
      </w:r>
      <w:r>
        <w:rPr>
          <w:rFonts w:hint="eastAsia"/>
        </w:rPr>
        <w:t>W</w:t>
      </w:r>
      <w:r>
        <w:t xml:space="preserve">indows10 / IDE : </w:t>
      </w:r>
      <w:r w:rsidR="0095387F">
        <w:t>Visual Studio 2019</w:t>
      </w:r>
    </w:p>
    <w:p w14:paraId="2DD9CD32" w14:textId="77777777" w:rsidR="00386C06" w:rsidRDefault="00386C06" w:rsidP="0019105D">
      <w:pPr>
        <w:pStyle w:val="a3"/>
        <w:spacing w:after="0"/>
        <w:ind w:leftChars="0" w:left="760"/>
      </w:pPr>
    </w:p>
    <w:sectPr w:rsidR="00386C06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D52052"/>
    <w:multiLevelType w:val="hybridMultilevel"/>
    <w:tmpl w:val="01DCC902"/>
    <w:lvl w:ilvl="0" w:tplc="5AEA3E7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jMxMTUzMjA3MzdQ0lEKTi0uzszPAykwqgUAG23AmSwAAAA="/>
  </w:docVars>
  <w:rsids>
    <w:rsidRoot w:val="004C680D"/>
    <w:rsid w:val="0019105D"/>
    <w:rsid w:val="002851CE"/>
    <w:rsid w:val="0037702C"/>
    <w:rsid w:val="00386C06"/>
    <w:rsid w:val="003C0800"/>
    <w:rsid w:val="004C680D"/>
    <w:rsid w:val="004F4817"/>
    <w:rsid w:val="00560048"/>
    <w:rsid w:val="00637926"/>
    <w:rsid w:val="006B22F5"/>
    <w:rsid w:val="00743BAD"/>
    <w:rsid w:val="00765FCE"/>
    <w:rsid w:val="007E7003"/>
    <w:rsid w:val="007F747A"/>
    <w:rsid w:val="00886ADE"/>
    <w:rsid w:val="0095387F"/>
    <w:rsid w:val="00AC2348"/>
    <w:rsid w:val="00BA7227"/>
    <w:rsid w:val="00E41902"/>
    <w:rsid w:val="00EC6AE8"/>
    <w:rsid w:val="00F80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857D68"/>
  <w15:chartTrackingRefBased/>
  <w15:docId w15:val="{9DD49843-1AEE-4578-AE6E-1F0C2F7C8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C680D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EB40A9-8442-49C2-9F31-6B88C80266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2</TotalTime>
  <Pages>3</Pages>
  <Words>400</Words>
  <Characters>2284</Characters>
  <Application>Microsoft Office Word</Application>
  <DocSecurity>0</DocSecurity>
  <Lines>19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ze</dc:creator>
  <cp:keywords/>
  <dc:description/>
  <cp:lastModifiedBy>이창렬</cp:lastModifiedBy>
  <cp:revision>13</cp:revision>
  <dcterms:created xsi:type="dcterms:W3CDTF">2021-03-08T00:20:00Z</dcterms:created>
  <dcterms:modified xsi:type="dcterms:W3CDTF">2021-03-11T12:33:00Z</dcterms:modified>
</cp:coreProperties>
</file>